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F1D83" w14:textId="2C44FBAB" w:rsidR="00FF36A2" w:rsidRDefault="00C80CBB">
      <w:r>
        <w:rPr>
          <w:noProof/>
        </w:rPr>
        <w:drawing>
          <wp:anchor distT="0" distB="0" distL="114300" distR="114300" simplePos="0" relativeHeight="251658240" behindDoc="0" locked="0" layoutInCell="1" allowOverlap="1" wp14:anchorId="322C0F85" wp14:editId="4627D777">
            <wp:simplePos x="0" y="0"/>
            <wp:positionH relativeFrom="column">
              <wp:posOffset>171450</wp:posOffset>
            </wp:positionH>
            <wp:positionV relativeFrom="page">
              <wp:posOffset>300990</wp:posOffset>
            </wp:positionV>
            <wp:extent cx="1129665" cy="3422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ltillo Horizontal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665" cy="34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53E5FA4" wp14:editId="158A3482">
            <wp:simplePos x="0" y="0"/>
            <wp:positionH relativeFrom="column">
              <wp:posOffset>170818</wp:posOffset>
            </wp:positionH>
            <wp:positionV relativeFrom="paragraph">
              <wp:posOffset>147955</wp:posOffset>
            </wp:positionV>
            <wp:extent cx="8886825" cy="6280787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67"/>
                    <a:stretch/>
                  </pic:blipFill>
                  <pic:spPr bwMode="auto">
                    <a:xfrm>
                      <a:off x="0" y="0"/>
                      <a:ext cx="8886825" cy="6280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9423AE" w14:textId="03648F41" w:rsidR="00602B7B" w:rsidRPr="00602B7B" w:rsidRDefault="00602B7B" w:rsidP="00602B7B"/>
    <w:p w14:paraId="7E562392" w14:textId="43C44B56" w:rsidR="00602B7B" w:rsidRPr="00602B7B" w:rsidRDefault="00602B7B" w:rsidP="00602B7B"/>
    <w:p w14:paraId="08DFE873" w14:textId="10E5347C" w:rsidR="00602B7B" w:rsidRPr="00602B7B" w:rsidRDefault="00602B7B" w:rsidP="00602B7B"/>
    <w:p w14:paraId="441B2F12" w14:textId="61E99DF4" w:rsidR="00602B7B" w:rsidRPr="00602B7B" w:rsidRDefault="00602B7B" w:rsidP="00602B7B"/>
    <w:p w14:paraId="5A5D805E" w14:textId="5012711C" w:rsidR="00602B7B" w:rsidRPr="00602B7B" w:rsidRDefault="00602B7B" w:rsidP="00602B7B"/>
    <w:p w14:paraId="6E8A2CA4" w14:textId="45DF77E1" w:rsidR="00602B7B" w:rsidRPr="00602B7B" w:rsidRDefault="00602B7B" w:rsidP="00602B7B"/>
    <w:p w14:paraId="2906C696" w14:textId="03FD25CA" w:rsidR="00602B7B" w:rsidRPr="00602B7B" w:rsidRDefault="00602B7B" w:rsidP="00602B7B"/>
    <w:p w14:paraId="219F59D3" w14:textId="7945CA44" w:rsidR="00602B7B" w:rsidRPr="00602B7B" w:rsidRDefault="00602B7B" w:rsidP="00602B7B"/>
    <w:p w14:paraId="056D9203" w14:textId="57872194" w:rsidR="00602B7B" w:rsidRPr="00602B7B" w:rsidRDefault="00602B7B" w:rsidP="00602B7B"/>
    <w:p w14:paraId="76201636" w14:textId="48010197" w:rsidR="00602B7B" w:rsidRPr="00602B7B" w:rsidRDefault="00602B7B" w:rsidP="00602B7B"/>
    <w:p w14:paraId="69A6CDF4" w14:textId="3F37EA26" w:rsidR="00602B7B" w:rsidRPr="00602B7B" w:rsidRDefault="00602B7B" w:rsidP="00602B7B"/>
    <w:p w14:paraId="5F1E8BD8" w14:textId="31E7C7B8" w:rsidR="00602B7B" w:rsidRPr="00602B7B" w:rsidRDefault="00602B7B" w:rsidP="00602B7B"/>
    <w:p w14:paraId="23E5A70D" w14:textId="3C4662F5" w:rsidR="00602B7B" w:rsidRPr="00602B7B" w:rsidRDefault="00602B7B" w:rsidP="00602B7B"/>
    <w:p w14:paraId="734F248C" w14:textId="3E39FD01" w:rsidR="00602B7B" w:rsidRPr="00602B7B" w:rsidRDefault="00602B7B" w:rsidP="00602B7B"/>
    <w:p w14:paraId="51ABE9CD" w14:textId="4B354087" w:rsidR="00602B7B" w:rsidRPr="00602B7B" w:rsidRDefault="00602B7B" w:rsidP="00602B7B"/>
    <w:p w14:paraId="54F959D4" w14:textId="7CF7EB3C" w:rsidR="00602B7B" w:rsidRPr="00602B7B" w:rsidRDefault="00602B7B" w:rsidP="00602B7B"/>
    <w:p w14:paraId="4E08591A" w14:textId="314F2179" w:rsidR="00602B7B" w:rsidRPr="00602B7B" w:rsidRDefault="00602B7B" w:rsidP="00602B7B"/>
    <w:p w14:paraId="43C3EF6E" w14:textId="4EC52BF2" w:rsidR="00602B7B" w:rsidRPr="00602B7B" w:rsidRDefault="00602B7B" w:rsidP="00602B7B"/>
    <w:p w14:paraId="7D33CCB6" w14:textId="47414E3D" w:rsidR="00602B7B" w:rsidRPr="00602B7B" w:rsidRDefault="00602B7B" w:rsidP="00602B7B"/>
    <w:p w14:paraId="2F635832" w14:textId="113B4E6F" w:rsidR="00602B7B" w:rsidRPr="00602B7B" w:rsidRDefault="00602B7B" w:rsidP="00602B7B"/>
    <w:p w14:paraId="2B3CAAC1" w14:textId="113B4E6F" w:rsidR="00602B7B" w:rsidRPr="00602B7B" w:rsidRDefault="00602B7B" w:rsidP="00602B7B">
      <w:pPr>
        <w:ind w:firstLine="720"/>
      </w:pPr>
      <w:bookmarkStart w:id="0" w:name="_GoBack"/>
      <w:bookmarkEnd w:id="0"/>
    </w:p>
    <w:sectPr w:rsidR="00602B7B" w:rsidRPr="00602B7B" w:rsidSect="00486603">
      <w:headerReference w:type="default" r:id="rId8"/>
      <w:footerReference w:type="default" r:id="rId9"/>
      <w:pgSz w:w="15840" w:h="12240" w:orient="landscape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E3B50" w14:textId="77777777" w:rsidR="00A8118F" w:rsidRDefault="00A8118F" w:rsidP="00FF36A2">
      <w:pPr>
        <w:spacing w:after="0" w:line="240" w:lineRule="auto"/>
      </w:pPr>
      <w:r>
        <w:separator/>
      </w:r>
    </w:p>
  </w:endnote>
  <w:endnote w:type="continuationSeparator" w:id="0">
    <w:p w14:paraId="5381DCC8" w14:textId="77777777" w:rsidR="00A8118F" w:rsidRDefault="00A8118F" w:rsidP="00FF3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940" w:type="dxa"/>
      <w:tblInd w:w="-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004"/>
      <w:gridCol w:w="936"/>
    </w:tblGrid>
    <w:tr w:rsidR="001F7DA7" w14:paraId="293770A4" w14:textId="77777777" w:rsidTr="00486603">
      <w:tc>
        <w:tcPr>
          <w:tcW w:w="14004" w:type="dxa"/>
        </w:tcPr>
        <w:p w14:paraId="3449B8CB" w14:textId="38FAF8AB" w:rsidR="001F7DA7" w:rsidRPr="00486603" w:rsidRDefault="00486603" w:rsidP="00E57A0A">
          <w:pPr>
            <w:rPr>
              <w:rFonts w:cstheme="minorHAnsi"/>
              <w:color w:val="A6A6A6" w:themeColor="background1" w:themeShade="A6"/>
              <w:sz w:val="16"/>
              <w:szCs w:val="16"/>
            </w:rPr>
          </w:pPr>
          <w:r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                                                                </w:t>
          </w:r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© 2020 PRC-Saltillo. All rights reserved. © 2020 </w:t>
          </w:r>
          <w:proofErr w:type="spellStart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SymbolStix</w:t>
          </w:r>
          <w:proofErr w:type="spellEnd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®, LLC. Used with permission.  </w:t>
          </w:r>
          <w:proofErr w:type="spellStart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WordPower</w:t>
          </w:r>
          <w:proofErr w:type="spellEnd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™ is a</w:t>
          </w:r>
          <w:r w:rsid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 </w:t>
          </w:r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trademark of Inman Innovations, Inc..</w:t>
          </w:r>
        </w:p>
      </w:tc>
      <w:tc>
        <w:tcPr>
          <w:tcW w:w="936" w:type="dxa"/>
        </w:tcPr>
        <w:p w14:paraId="600EAE17" w14:textId="2B6F3687" w:rsidR="00602B7B" w:rsidRDefault="00602B7B" w:rsidP="001F7DA7">
          <w:pPr>
            <w:pStyle w:val="ListParagraph"/>
            <w:jc w:val="right"/>
            <w:rPr>
              <w:rFonts w:asciiTheme="minorHAnsi" w:hAnsiTheme="minorHAnsi" w:cstheme="minorHAnsi"/>
              <w:color w:val="A6A6A6" w:themeColor="background1" w:themeShade="A6"/>
              <w:sz w:val="14"/>
              <w:szCs w:val="14"/>
            </w:rPr>
          </w:pPr>
          <w:bookmarkStart w:id="1" w:name="_Hlk4739407"/>
        </w:p>
        <w:bookmarkEnd w:id="1"/>
        <w:p w14:paraId="0B432036" w14:textId="6B418012" w:rsidR="001F7DA7" w:rsidRPr="00E57A0A" w:rsidRDefault="001F7DA7" w:rsidP="00E57A0A">
          <w:pPr>
            <w:pStyle w:val="ListParagraph"/>
            <w:jc w:val="center"/>
            <w:rPr>
              <w:rFonts w:asciiTheme="minorHAnsi" w:hAnsiTheme="minorHAnsi" w:cstheme="minorHAnsi"/>
              <w:color w:val="808080" w:themeColor="background1" w:themeShade="80"/>
              <w:sz w:val="14"/>
              <w:szCs w:val="14"/>
            </w:rPr>
          </w:pPr>
        </w:p>
      </w:tc>
    </w:tr>
  </w:tbl>
  <w:p w14:paraId="087C2B20" w14:textId="0F229CE7" w:rsidR="00FF36A2" w:rsidRPr="001F7DA7" w:rsidRDefault="00486603" w:rsidP="00602B7B">
    <w:pPr>
      <w:pStyle w:val="Footer"/>
      <w:rPr>
        <w:sz w:val="12"/>
        <w:szCs w:val="12"/>
      </w:rPr>
    </w:pPr>
    <w:r w:rsidRPr="00E57A0A">
      <w:rPr>
        <w:rFonts w:cstheme="minorHAnsi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59264" behindDoc="0" locked="0" layoutInCell="1" allowOverlap="1" wp14:anchorId="791C9DD7" wp14:editId="6A06CEFA">
          <wp:simplePos x="0" y="0"/>
          <wp:positionH relativeFrom="column">
            <wp:posOffset>2867025</wp:posOffset>
          </wp:positionH>
          <wp:positionV relativeFrom="paragraph">
            <wp:posOffset>-8890</wp:posOffset>
          </wp:positionV>
          <wp:extent cx="3512820" cy="2743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altillo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781"/>
                  <a:stretch/>
                </pic:blipFill>
                <pic:spPr bwMode="auto">
                  <a:xfrm>
                    <a:off x="0" y="0"/>
                    <a:ext cx="3512820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A4051" w14:textId="77777777" w:rsidR="00A8118F" w:rsidRDefault="00A8118F" w:rsidP="00FF36A2">
      <w:pPr>
        <w:spacing w:after="0" w:line="240" w:lineRule="auto"/>
      </w:pPr>
      <w:r>
        <w:separator/>
      </w:r>
    </w:p>
  </w:footnote>
  <w:footnote w:type="continuationSeparator" w:id="0">
    <w:p w14:paraId="0632E2D8" w14:textId="77777777" w:rsidR="00A8118F" w:rsidRDefault="00A8118F" w:rsidP="00FF3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41226" w14:textId="4865667D" w:rsidR="00F340CA" w:rsidRPr="00602B7B" w:rsidRDefault="00F340CA" w:rsidP="00690E44">
    <w:pPr>
      <w:tabs>
        <w:tab w:val="left" w:pos="1345"/>
        <w:tab w:val="right" w:pos="14400"/>
      </w:tabs>
      <w:spacing w:after="0" w:line="240" w:lineRule="auto"/>
      <w:jc w:val="center"/>
      <w:rPr>
        <w:rFonts w:cstheme="minorHAnsi"/>
        <w:color w:val="404040" w:themeColor="text1" w:themeTint="BF"/>
        <w:sz w:val="18"/>
        <w:szCs w:val="12"/>
      </w:rPr>
    </w:pPr>
    <w:r w:rsidRPr="00602B7B">
      <w:rPr>
        <w:rFonts w:cstheme="minorHAnsi"/>
        <w:color w:val="404040" w:themeColor="text1" w:themeTint="BF"/>
        <w:sz w:val="32"/>
      </w:rPr>
      <w:t>WordPower™</w:t>
    </w:r>
    <w:r w:rsidR="00DF5E29">
      <w:rPr>
        <w:rFonts w:cstheme="minorHAnsi"/>
        <w:color w:val="404040" w:themeColor="text1" w:themeTint="BF"/>
        <w:sz w:val="32"/>
      </w:rPr>
      <w:t>60 Basic</w:t>
    </w:r>
    <w:r w:rsidRPr="00602B7B">
      <w:rPr>
        <w:rFonts w:cstheme="minorHAnsi"/>
        <w:color w:val="404040" w:themeColor="text1" w:themeTint="BF"/>
        <w:sz w:val="32"/>
      </w:rPr>
      <w:t xml:space="preserve"> SS – </w:t>
    </w:r>
    <w:r w:rsidR="00E57A0A">
      <w:rPr>
        <w:rFonts w:cstheme="minorHAnsi"/>
        <w:color w:val="404040" w:themeColor="text1" w:themeTint="BF"/>
        <w:sz w:val="32"/>
      </w:rPr>
      <w:t>Coronavir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zAzNrAwMbIwNrFQ0lEKTi0uzszPAykwrQUACQ6ipSwAAAA="/>
  </w:docVars>
  <w:rsids>
    <w:rsidRoot w:val="00FF36A2"/>
    <w:rsid w:val="00013FFA"/>
    <w:rsid w:val="00090ACC"/>
    <w:rsid w:val="000E79D8"/>
    <w:rsid w:val="000F20DA"/>
    <w:rsid w:val="001F7DA7"/>
    <w:rsid w:val="00280E9D"/>
    <w:rsid w:val="002F1316"/>
    <w:rsid w:val="00486603"/>
    <w:rsid w:val="00492650"/>
    <w:rsid w:val="005A56CA"/>
    <w:rsid w:val="005B04C7"/>
    <w:rsid w:val="005B0A03"/>
    <w:rsid w:val="005B5099"/>
    <w:rsid w:val="00602B7B"/>
    <w:rsid w:val="0063317B"/>
    <w:rsid w:val="00690E44"/>
    <w:rsid w:val="006C123D"/>
    <w:rsid w:val="0076540D"/>
    <w:rsid w:val="007E3D42"/>
    <w:rsid w:val="00881CB6"/>
    <w:rsid w:val="00893157"/>
    <w:rsid w:val="009714A4"/>
    <w:rsid w:val="00A8118F"/>
    <w:rsid w:val="00AB5178"/>
    <w:rsid w:val="00BA245F"/>
    <w:rsid w:val="00C257E0"/>
    <w:rsid w:val="00C80CBB"/>
    <w:rsid w:val="00DC457B"/>
    <w:rsid w:val="00DF5E29"/>
    <w:rsid w:val="00E255CB"/>
    <w:rsid w:val="00E57A0A"/>
    <w:rsid w:val="00F340CA"/>
    <w:rsid w:val="00FF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D2126E"/>
  <w15:chartTrackingRefBased/>
  <w15:docId w15:val="{CCA520E3-75D9-4291-A534-21AAC5A28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3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6A2"/>
  </w:style>
  <w:style w:type="paragraph" w:styleId="Footer">
    <w:name w:val="footer"/>
    <w:basedOn w:val="Normal"/>
    <w:link w:val="FooterChar"/>
    <w:uiPriority w:val="99"/>
    <w:unhideWhenUsed/>
    <w:rsid w:val="00FF3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6A2"/>
  </w:style>
  <w:style w:type="character" w:styleId="Hyperlink">
    <w:name w:val="Hyperlink"/>
    <w:basedOn w:val="DefaultParagraphFont"/>
    <w:uiPriority w:val="99"/>
    <w:semiHidden/>
    <w:unhideWhenUsed/>
    <w:rsid w:val="00090ACC"/>
    <w:rPr>
      <w:color w:val="3333CC"/>
      <w:u w:val="single"/>
    </w:rPr>
  </w:style>
  <w:style w:type="paragraph" w:styleId="ListParagraph">
    <w:name w:val="List Paragraph"/>
    <w:basedOn w:val="Normal"/>
    <w:uiPriority w:val="34"/>
    <w:qFormat/>
    <w:rsid w:val="00090ACC"/>
    <w:pPr>
      <w:spacing w:after="0" w:line="240" w:lineRule="auto"/>
      <w:ind w:left="72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80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4184844922593399970gmail-m-3938403290379278152gmail-m-4266763622062874231gmail-m3249038000365079152gmail-il">
    <w:name w:val="gmail-m_4184844922593399970gmail-m_-3938403290379278152gmail-m_-4266763622062874231gmail-m_3249038000365079152gmail-il"/>
    <w:basedOn w:val="DefaultParagraphFont"/>
    <w:rsid w:val="00280E9D"/>
  </w:style>
  <w:style w:type="paragraph" w:styleId="BalloonText">
    <w:name w:val="Balloon Text"/>
    <w:basedOn w:val="Normal"/>
    <w:link w:val="BalloonTextChar"/>
    <w:uiPriority w:val="99"/>
    <w:semiHidden/>
    <w:unhideWhenUsed/>
    <w:rsid w:val="007654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4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5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Timm M.S., CCC-SLP</dc:creator>
  <cp:keywords/>
  <dc:description/>
  <cp:lastModifiedBy>Lisa Timm M.S., CCC-SLP</cp:lastModifiedBy>
  <cp:revision>3</cp:revision>
  <cp:lastPrinted>2019-03-29T13:38:00Z</cp:lastPrinted>
  <dcterms:created xsi:type="dcterms:W3CDTF">2020-04-02T23:23:00Z</dcterms:created>
  <dcterms:modified xsi:type="dcterms:W3CDTF">2020-04-06T19:32:00Z</dcterms:modified>
</cp:coreProperties>
</file>